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FB6041" w14:textId="77777777" w:rsidR="00D824D6" w:rsidRPr="00380F66" w:rsidRDefault="00D824D6" w:rsidP="00380F66">
      <w:pPr>
        <w:pStyle w:val="Heading1"/>
      </w:pPr>
      <w:r w:rsidRPr="00380F66">
        <w:t>Medical Summary Report Template</w:t>
      </w:r>
    </w:p>
    <w:p w14:paraId="19505AB1" w14:textId="77777777" w:rsidR="00C65DC1" w:rsidRDefault="00D824D6" w:rsidP="00C65DC1">
      <w:pPr>
        <w:pStyle w:val="Subtitle"/>
        <w:spacing w:after="0"/>
      </w:pPr>
      <w:r>
        <w:t>Use your own agency letterhead</w:t>
      </w:r>
      <w:r w:rsidR="00C65DC1">
        <w:t xml:space="preserve"> and delete the guidance underneath </w:t>
      </w:r>
    </w:p>
    <w:p w14:paraId="7BA87726" w14:textId="3AB3F72B" w:rsidR="00D824D6" w:rsidRDefault="00C65DC1" w:rsidP="00C65DC1">
      <w:pPr>
        <w:pStyle w:val="Subtitle"/>
        <w:spacing w:after="0"/>
      </w:pPr>
      <w:r>
        <w:t>each heading</w:t>
      </w:r>
      <w:r w:rsidR="00D824D6">
        <w:t xml:space="preserve"> when submitting to DDS</w:t>
      </w:r>
    </w:p>
    <w:p w14:paraId="08EFEF55" w14:textId="77777777" w:rsidR="00D824D6" w:rsidRDefault="00D824D6" w:rsidP="00D824D6"/>
    <w:p w14:paraId="77BD5389" w14:textId="77777777" w:rsidR="00D824D6" w:rsidRDefault="00D824D6" w:rsidP="00D824D6">
      <w:r>
        <w:t>[Insert DDS Address/Examiner if known]</w:t>
      </w:r>
    </w:p>
    <w:p w14:paraId="353AAFCC" w14:textId="77777777" w:rsidR="00D824D6" w:rsidRPr="007D7A81" w:rsidRDefault="00D824D6" w:rsidP="00D824D6">
      <w:pPr>
        <w:jc w:val="right"/>
        <w:rPr>
          <w:b/>
        </w:rPr>
      </w:pPr>
      <w:r>
        <w:rPr>
          <w:b/>
        </w:rPr>
        <w:t>NAME</w:t>
      </w:r>
      <w:r w:rsidRPr="007D7A81">
        <w:rPr>
          <w:b/>
        </w:rPr>
        <w:t>:</w:t>
      </w:r>
      <w:r w:rsidRPr="007D7A81">
        <w:rPr>
          <w:b/>
        </w:rPr>
        <w:tab/>
      </w:r>
      <w:r w:rsidRPr="007D7A81">
        <w:rPr>
          <w:b/>
        </w:rPr>
        <w:tab/>
      </w:r>
      <w:r w:rsidRPr="007D7A81">
        <w:rPr>
          <w:b/>
        </w:rPr>
        <w:tab/>
      </w:r>
      <w:r w:rsidRPr="007D7A81">
        <w:rPr>
          <w:b/>
        </w:rPr>
        <w:tab/>
      </w:r>
    </w:p>
    <w:p w14:paraId="2776F6DC" w14:textId="77777777" w:rsidR="00D824D6" w:rsidRPr="007D7A81" w:rsidRDefault="00D824D6" w:rsidP="00D824D6">
      <w:pPr>
        <w:jc w:val="right"/>
        <w:rPr>
          <w:b/>
        </w:rPr>
      </w:pPr>
      <w:r w:rsidRPr="007D7A81">
        <w:rPr>
          <w:b/>
        </w:rPr>
        <w:t>SSN:</w:t>
      </w:r>
      <w:r w:rsidRPr="007D7A81">
        <w:rPr>
          <w:b/>
        </w:rPr>
        <w:tab/>
      </w:r>
      <w:r w:rsidRPr="007D7A81">
        <w:rPr>
          <w:b/>
        </w:rPr>
        <w:tab/>
      </w:r>
      <w:r w:rsidRPr="007D7A81">
        <w:rPr>
          <w:b/>
        </w:rPr>
        <w:tab/>
      </w:r>
      <w:r w:rsidRPr="007D7A81">
        <w:rPr>
          <w:b/>
        </w:rPr>
        <w:tab/>
      </w:r>
    </w:p>
    <w:p w14:paraId="19E90FEB" w14:textId="77777777" w:rsidR="00D824D6" w:rsidRPr="007D7A81" w:rsidRDefault="00D824D6" w:rsidP="00D824D6">
      <w:pPr>
        <w:jc w:val="right"/>
        <w:rPr>
          <w:b/>
        </w:rPr>
      </w:pPr>
      <w:r w:rsidRPr="007D7A81">
        <w:rPr>
          <w:b/>
        </w:rPr>
        <w:t>DOB:</w:t>
      </w:r>
      <w:r w:rsidRPr="007D7A81">
        <w:rPr>
          <w:b/>
        </w:rPr>
        <w:tab/>
      </w:r>
      <w:r w:rsidRPr="007D7A81">
        <w:rPr>
          <w:b/>
        </w:rPr>
        <w:tab/>
      </w:r>
      <w:r w:rsidRPr="007D7A81">
        <w:rPr>
          <w:b/>
        </w:rPr>
        <w:tab/>
      </w:r>
      <w:r w:rsidRPr="007D7A81">
        <w:rPr>
          <w:b/>
        </w:rPr>
        <w:tab/>
      </w:r>
    </w:p>
    <w:p w14:paraId="1D14747A" w14:textId="77777777" w:rsidR="00D824D6" w:rsidRDefault="00D824D6" w:rsidP="00D824D6"/>
    <w:p w14:paraId="34C53873" w14:textId="77777777" w:rsidR="00D824D6" w:rsidRDefault="00D824D6" w:rsidP="00D824D6">
      <w:r>
        <w:t>Dear _________:</w:t>
      </w:r>
    </w:p>
    <w:p w14:paraId="0D135C3D" w14:textId="77777777" w:rsidR="00D824D6" w:rsidRDefault="00D824D6" w:rsidP="00D824D6"/>
    <w:p w14:paraId="3AC63613" w14:textId="77777777" w:rsidR="00D824D6" w:rsidRDefault="00D824D6" w:rsidP="00D824D6"/>
    <w:p w14:paraId="61154D4B" w14:textId="77777777" w:rsidR="00D824D6" w:rsidRPr="00877EC1" w:rsidRDefault="00D824D6" w:rsidP="00877EC1">
      <w:pPr>
        <w:pStyle w:val="Heading2"/>
      </w:pPr>
      <w:r w:rsidRPr="00877EC1">
        <w:t>INTRODUCTION</w:t>
      </w:r>
    </w:p>
    <w:p w14:paraId="094320A6" w14:textId="032958E6" w:rsidR="00D824D6" w:rsidRPr="00D37FB6" w:rsidRDefault="00D824D6" w:rsidP="003511DA">
      <w:pPr>
        <w:pStyle w:val="CommentText"/>
      </w:pPr>
      <w:r w:rsidRPr="00D37FB6">
        <w:t>(</w:t>
      </w:r>
      <w:r w:rsidR="00C52BB9" w:rsidRPr="00C52BB9">
        <w:rPr>
          <w:color w:val="000000"/>
        </w:rPr>
        <w:t>The applicant’s physical description, including their behavior, mannerisms, and dress; all of the applicant’s physical and mental health diagnoses; assessment of the applicant’s functioning or appearance</w:t>
      </w:r>
      <w:r w:rsidRPr="00D37FB6">
        <w:t>)</w:t>
      </w:r>
    </w:p>
    <w:p w14:paraId="6F483115" w14:textId="77777777" w:rsidR="00D824D6" w:rsidRDefault="00D824D6" w:rsidP="00D824D6"/>
    <w:p w14:paraId="3F8FD5FC" w14:textId="77777777" w:rsidR="00D824D6" w:rsidRDefault="00D824D6" w:rsidP="00D824D6"/>
    <w:p w14:paraId="0C10F8FF" w14:textId="77777777" w:rsidR="00D824D6" w:rsidRDefault="00D824D6" w:rsidP="00D824D6"/>
    <w:p w14:paraId="022CF6F4" w14:textId="77777777" w:rsidR="00D824D6" w:rsidRDefault="00D824D6" w:rsidP="00D824D6"/>
    <w:p w14:paraId="120A977B" w14:textId="77777777" w:rsidR="00D824D6" w:rsidRDefault="00D824D6" w:rsidP="00D824D6"/>
    <w:p w14:paraId="3B61FCF0" w14:textId="77777777" w:rsidR="00D824D6" w:rsidRDefault="00D824D6" w:rsidP="00D824D6"/>
    <w:p w14:paraId="393156F5" w14:textId="77777777" w:rsidR="00D824D6" w:rsidRDefault="00D824D6" w:rsidP="00D824D6"/>
    <w:p w14:paraId="34E1D1B1" w14:textId="77777777" w:rsidR="00D824D6" w:rsidRPr="007D7A81" w:rsidRDefault="00D824D6" w:rsidP="00877EC1">
      <w:pPr>
        <w:pStyle w:val="Heading2"/>
      </w:pPr>
      <w:r w:rsidRPr="007D7A81">
        <w:t>PERSONAL HISTORY</w:t>
      </w:r>
    </w:p>
    <w:p w14:paraId="5636413A" w14:textId="4A6AF128" w:rsidR="00D824D6" w:rsidRDefault="00D824D6" w:rsidP="002C7A8C">
      <w:r>
        <w:t>(</w:t>
      </w:r>
      <w:r w:rsidR="002C7A8C">
        <w:t>Including abuse/trauma history, educational history, and legal history as they relate to the applicant’s symptoms and functioning</w:t>
      </w:r>
      <w:r>
        <w:t>)</w:t>
      </w:r>
    </w:p>
    <w:p w14:paraId="7A71244F" w14:textId="77777777" w:rsidR="00D824D6" w:rsidRDefault="00D824D6" w:rsidP="00D824D6"/>
    <w:p w14:paraId="618AED86" w14:textId="77777777" w:rsidR="00D824D6" w:rsidRDefault="00D824D6" w:rsidP="00D824D6"/>
    <w:p w14:paraId="29C70D37" w14:textId="77777777" w:rsidR="00D824D6" w:rsidRDefault="00D824D6" w:rsidP="00D824D6"/>
    <w:p w14:paraId="5452C129" w14:textId="77777777" w:rsidR="00D824D6" w:rsidRDefault="00D824D6" w:rsidP="00D824D6"/>
    <w:p w14:paraId="05C914FE" w14:textId="77777777" w:rsidR="00D824D6" w:rsidRDefault="00D824D6" w:rsidP="00D824D6"/>
    <w:p w14:paraId="0E37189D" w14:textId="77777777" w:rsidR="00D824D6" w:rsidRDefault="00D824D6" w:rsidP="00D824D6"/>
    <w:p w14:paraId="28928BAD" w14:textId="77777777" w:rsidR="00EC256B" w:rsidRDefault="00EC256B" w:rsidP="00D824D6">
      <w:pPr>
        <w:rPr>
          <w:b/>
        </w:rPr>
      </w:pPr>
    </w:p>
    <w:p w14:paraId="72B7E552" w14:textId="77777777" w:rsidR="00D824D6" w:rsidRPr="00D37FB6" w:rsidRDefault="00D824D6" w:rsidP="00877EC1">
      <w:pPr>
        <w:pStyle w:val="Heading2"/>
      </w:pPr>
      <w:r w:rsidRPr="00D37FB6">
        <w:t>OCCUPATIONAL HISTORY</w:t>
      </w:r>
    </w:p>
    <w:p w14:paraId="13E57407" w14:textId="39B2A43F" w:rsidR="00B66567" w:rsidRPr="002C7A8C" w:rsidRDefault="00B66567" w:rsidP="002C7A8C">
      <w:r w:rsidRPr="00D37FB6">
        <w:t>(</w:t>
      </w:r>
      <w:r w:rsidR="002C7A8C">
        <w:t>Employment and military history for the past 15 years; include all jobs, reasons for leaving, job skills, problems with task completion, and relationships with supervisors and coworkers; describe how this relates to the applicant’s symptoms and functioning</w:t>
      </w:r>
      <w:r w:rsidRPr="00380F66">
        <w:t>)</w:t>
      </w:r>
    </w:p>
    <w:p w14:paraId="64A0E01F" w14:textId="77777777" w:rsidR="00C01048" w:rsidRPr="00C01048" w:rsidRDefault="00C01048" w:rsidP="00D824D6"/>
    <w:p w14:paraId="0AC2EC37" w14:textId="77777777" w:rsidR="00C01048" w:rsidRPr="00C01048" w:rsidRDefault="00C01048" w:rsidP="00D824D6"/>
    <w:p w14:paraId="72ECC37B" w14:textId="77777777" w:rsidR="00C01048" w:rsidRDefault="00C01048" w:rsidP="00D824D6"/>
    <w:p w14:paraId="00144D28" w14:textId="77777777" w:rsidR="00B66567" w:rsidRDefault="00B66567" w:rsidP="00D824D6"/>
    <w:p w14:paraId="25E0BA98" w14:textId="77777777" w:rsidR="00B66567" w:rsidRDefault="00B66567" w:rsidP="00D824D6"/>
    <w:p w14:paraId="39632280" w14:textId="77777777" w:rsidR="000F447C" w:rsidRPr="00C01048" w:rsidRDefault="000F447C" w:rsidP="00D824D6"/>
    <w:p w14:paraId="4B8BFE2F" w14:textId="77777777" w:rsidR="00D824D6" w:rsidRPr="00D37FB6" w:rsidRDefault="00D824D6" w:rsidP="00877EC1">
      <w:pPr>
        <w:pStyle w:val="Heading2"/>
      </w:pPr>
      <w:r w:rsidRPr="00D37FB6">
        <w:t>SUBSTANCE USE</w:t>
      </w:r>
    </w:p>
    <w:p w14:paraId="54A31F4C" w14:textId="73B2FE1C" w:rsidR="00B66567" w:rsidRPr="004C4687" w:rsidRDefault="00B66567" w:rsidP="00F07DBA">
      <w:r w:rsidRPr="00D37FB6">
        <w:t>(</w:t>
      </w:r>
      <w:r w:rsidR="004C4687" w:rsidRPr="004C4687">
        <w:t>Substance use history and treatment, including reasons for use, impact of use, treatment history, and any</w:t>
      </w:r>
      <w:r w:rsidR="004C4687">
        <w:t xml:space="preserve"> </w:t>
      </w:r>
      <w:r w:rsidR="004C4687" w:rsidRPr="004C4687">
        <w:t>periods of sobriety; describe the applicant’s symptoms while sober</w:t>
      </w:r>
      <w:r w:rsidRPr="00D37FB6">
        <w:t>)</w:t>
      </w:r>
    </w:p>
    <w:p w14:paraId="353AA4B3" w14:textId="77777777" w:rsidR="00EC256B" w:rsidRDefault="00EC256B" w:rsidP="00EC256B"/>
    <w:p w14:paraId="25CD47E9" w14:textId="77777777" w:rsidR="00EC256B" w:rsidRDefault="00EC256B" w:rsidP="00EC256B"/>
    <w:p w14:paraId="4F4C8A2A" w14:textId="77777777" w:rsidR="00EC256B" w:rsidRDefault="00EC256B" w:rsidP="00EC256B"/>
    <w:p w14:paraId="465D42E7" w14:textId="77777777" w:rsidR="00EC256B" w:rsidRDefault="00EC256B" w:rsidP="00EC256B"/>
    <w:p w14:paraId="02DC6300" w14:textId="77777777" w:rsidR="00EC256B" w:rsidRDefault="00EC256B" w:rsidP="00EC256B"/>
    <w:p w14:paraId="5BCEAAA0" w14:textId="77777777" w:rsidR="00EC256B" w:rsidRDefault="00EC256B" w:rsidP="00EC256B"/>
    <w:p w14:paraId="51328268" w14:textId="77777777" w:rsidR="00EC256B" w:rsidRDefault="00EC256B" w:rsidP="00EC256B"/>
    <w:p w14:paraId="22749BBD" w14:textId="77777777" w:rsidR="00EC256B" w:rsidRDefault="00EC256B" w:rsidP="00EC256B"/>
    <w:p w14:paraId="6E876372" w14:textId="77777777" w:rsidR="00EC256B" w:rsidRDefault="00EC256B" w:rsidP="00EC256B"/>
    <w:p w14:paraId="5AFEF8AF" w14:textId="77777777" w:rsidR="00EC256B" w:rsidRDefault="00EC256B" w:rsidP="00EC256B"/>
    <w:p w14:paraId="02973D8D" w14:textId="77777777" w:rsidR="00EC256B" w:rsidRDefault="00EC256B" w:rsidP="00EC256B"/>
    <w:p w14:paraId="2C4C26EA" w14:textId="77777777" w:rsidR="00884137" w:rsidRDefault="00884137" w:rsidP="00D824D6">
      <w:pPr>
        <w:rPr>
          <w:b/>
        </w:rPr>
      </w:pPr>
    </w:p>
    <w:p w14:paraId="55F90EED" w14:textId="67D9DEFB" w:rsidR="00D824D6" w:rsidRPr="007D7A81" w:rsidRDefault="00D824D6" w:rsidP="00877EC1">
      <w:pPr>
        <w:pStyle w:val="Heading2"/>
      </w:pPr>
      <w:r w:rsidRPr="007D7A81">
        <w:t>PHYSICAL HEALTH HISTORY</w:t>
      </w:r>
    </w:p>
    <w:p w14:paraId="4EBE6B3F" w14:textId="279793A6" w:rsidR="00D824D6" w:rsidRDefault="00D824D6" w:rsidP="00D824D6">
      <w:r>
        <w:t>(</w:t>
      </w:r>
      <w:r w:rsidR="008E2DB5" w:rsidRPr="00F07DBA">
        <w:t>Brief summary of the applicant’s symptoms and treatment for physical health conditions at all providers including context for treatment, diagnoses, medications, and side effects</w:t>
      </w:r>
      <w:r>
        <w:t>)</w:t>
      </w:r>
    </w:p>
    <w:p w14:paraId="724D00A4" w14:textId="77777777" w:rsidR="00EC256B" w:rsidRDefault="00EC256B" w:rsidP="00EC256B"/>
    <w:p w14:paraId="0F1E7D28" w14:textId="77777777" w:rsidR="00EC256B" w:rsidRDefault="00EC256B" w:rsidP="00EC256B"/>
    <w:p w14:paraId="1FB41876" w14:textId="77777777" w:rsidR="00EC256B" w:rsidRDefault="00EC256B" w:rsidP="00EC256B"/>
    <w:p w14:paraId="5B1B31CB" w14:textId="77777777" w:rsidR="00EC256B" w:rsidRDefault="00EC256B" w:rsidP="00EC256B"/>
    <w:p w14:paraId="3D522B29" w14:textId="77777777" w:rsidR="00EC256B" w:rsidRDefault="00EC256B" w:rsidP="00EC256B"/>
    <w:p w14:paraId="144EABC0" w14:textId="77777777" w:rsidR="00EC256B" w:rsidRDefault="00EC256B" w:rsidP="00EC256B"/>
    <w:p w14:paraId="291F8EC9" w14:textId="77777777" w:rsidR="00EC256B" w:rsidRDefault="00EC256B" w:rsidP="00EC256B"/>
    <w:p w14:paraId="3AB58B0A" w14:textId="77777777" w:rsidR="00EC256B" w:rsidRDefault="00EC256B" w:rsidP="00EC256B"/>
    <w:p w14:paraId="61A3C630" w14:textId="77777777" w:rsidR="00EC256B" w:rsidRDefault="00EC256B" w:rsidP="00EC256B"/>
    <w:p w14:paraId="62F70B2F" w14:textId="77777777" w:rsidR="00EC256B" w:rsidRDefault="00EC256B" w:rsidP="00EC256B"/>
    <w:p w14:paraId="3A74EB8E" w14:textId="77777777" w:rsidR="00EC256B" w:rsidRDefault="00EC256B" w:rsidP="00EC256B"/>
    <w:p w14:paraId="00038563" w14:textId="77777777" w:rsidR="00884137" w:rsidRDefault="00884137" w:rsidP="00D824D6">
      <w:pPr>
        <w:rPr>
          <w:b/>
        </w:rPr>
      </w:pPr>
    </w:p>
    <w:p w14:paraId="2C812B1E" w14:textId="5BAC674B" w:rsidR="00D824D6" w:rsidRPr="007D7A81" w:rsidRDefault="00D824D6" w:rsidP="00877EC1">
      <w:pPr>
        <w:pStyle w:val="Heading2"/>
      </w:pPr>
      <w:r w:rsidRPr="007D7A81">
        <w:t>PSYCHIATRIC HISTORY</w:t>
      </w:r>
    </w:p>
    <w:p w14:paraId="725FF962" w14:textId="0CF7F948" w:rsidR="00D824D6" w:rsidRDefault="00D824D6" w:rsidP="00F07DBA">
      <w:r>
        <w:t>(</w:t>
      </w:r>
      <w:r w:rsidR="00F07DBA">
        <w:t>Brief summary of the applicant’s symptoms and treatment for mental conditions at all providers including context for treatment, diagnoses, medications, and side effects</w:t>
      </w:r>
      <w:r>
        <w:t>)</w:t>
      </w:r>
    </w:p>
    <w:p w14:paraId="327D8C7D" w14:textId="77777777" w:rsidR="00EC256B" w:rsidRDefault="00EC256B" w:rsidP="00EC256B"/>
    <w:p w14:paraId="15837273" w14:textId="77777777" w:rsidR="00EC256B" w:rsidRDefault="00EC256B" w:rsidP="00EC256B"/>
    <w:p w14:paraId="36EA5B84" w14:textId="77777777" w:rsidR="00EC256B" w:rsidRDefault="00EC256B" w:rsidP="00EC256B"/>
    <w:p w14:paraId="6ECA73DA" w14:textId="77777777" w:rsidR="00EC256B" w:rsidRDefault="00EC256B" w:rsidP="00EC256B"/>
    <w:p w14:paraId="67CB565F" w14:textId="77777777" w:rsidR="00EC256B" w:rsidRDefault="00EC256B" w:rsidP="00EC256B"/>
    <w:p w14:paraId="7EBD752A" w14:textId="77777777" w:rsidR="00EC256B" w:rsidRDefault="00EC256B" w:rsidP="00EC256B"/>
    <w:p w14:paraId="1C856A2C" w14:textId="77777777" w:rsidR="00EC256B" w:rsidRDefault="00EC256B" w:rsidP="00EC256B"/>
    <w:p w14:paraId="727542BD" w14:textId="77777777" w:rsidR="00884137" w:rsidRDefault="00884137" w:rsidP="00D824D6">
      <w:pPr>
        <w:rPr>
          <w:b/>
        </w:rPr>
      </w:pPr>
    </w:p>
    <w:p w14:paraId="48C5D06E" w14:textId="77777777" w:rsidR="00884137" w:rsidRDefault="00884137" w:rsidP="00D824D6">
      <w:pPr>
        <w:rPr>
          <w:b/>
        </w:rPr>
      </w:pPr>
    </w:p>
    <w:p w14:paraId="65F654BE" w14:textId="178E4A51" w:rsidR="00D824D6" w:rsidRPr="007D7A81" w:rsidRDefault="00D824D6" w:rsidP="00877EC1">
      <w:pPr>
        <w:pStyle w:val="Heading2"/>
      </w:pPr>
      <w:r w:rsidRPr="007D7A81">
        <w:t xml:space="preserve">FUNCTIONAL INFORMATION </w:t>
      </w:r>
    </w:p>
    <w:p w14:paraId="361DF941" w14:textId="1BA062DE" w:rsidR="00D824D6" w:rsidRPr="005E7385" w:rsidRDefault="00D824D6" w:rsidP="00BA5F5E">
      <w:r>
        <w:t>(</w:t>
      </w:r>
      <w:r w:rsidR="00BA5F5E">
        <w:t>Address all four areas of functioning using detailed examples and quotes to describe how the applicant’s symptoms impact his/her ability to function</w:t>
      </w:r>
      <w:r w:rsidR="00EC256B">
        <w:t>)</w:t>
      </w:r>
      <w:r w:rsidR="00B566B7">
        <w:t xml:space="preserve"> </w:t>
      </w:r>
    </w:p>
    <w:p w14:paraId="36F01299" w14:textId="77777777" w:rsidR="00D824D6" w:rsidRDefault="00D824D6" w:rsidP="00D824D6">
      <w:pPr>
        <w:rPr>
          <w:i/>
        </w:rPr>
      </w:pPr>
    </w:p>
    <w:p w14:paraId="33064535" w14:textId="77777777" w:rsidR="00D824D6" w:rsidRDefault="00D824D6" w:rsidP="00D824D6">
      <w:pPr>
        <w:rPr>
          <w:i/>
        </w:rPr>
      </w:pPr>
    </w:p>
    <w:p w14:paraId="34A5CA7E" w14:textId="7E95134F" w:rsidR="00D824D6" w:rsidRPr="00D80E23" w:rsidRDefault="002157EB" w:rsidP="00D80E23">
      <w:pPr>
        <w:pStyle w:val="Heading3"/>
      </w:pPr>
      <w:r w:rsidRPr="00D80E23">
        <w:t>Understand, Remember, or Apply Information</w:t>
      </w:r>
    </w:p>
    <w:p w14:paraId="575621A8" w14:textId="77777777" w:rsidR="00D824D6" w:rsidRPr="002157EB" w:rsidRDefault="00D824D6" w:rsidP="00D824D6"/>
    <w:p w14:paraId="2596CB49" w14:textId="77777777" w:rsidR="00D37FB6" w:rsidRPr="002157EB" w:rsidRDefault="00D37FB6" w:rsidP="00D824D6"/>
    <w:p w14:paraId="1E561ABA" w14:textId="77777777" w:rsidR="00D824D6" w:rsidRPr="002157EB" w:rsidRDefault="00D824D6" w:rsidP="00D824D6"/>
    <w:p w14:paraId="487E629E" w14:textId="77777777" w:rsidR="00D824D6" w:rsidRPr="002157EB" w:rsidRDefault="00D824D6" w:rsidP="00D824D6"/>
    <w:p w14:paraId="339A14CD" w14:textId="3EC1DEA2" w:rsidR="00D824D6" w:rsidRPr="007D7A81" w:rsidRDefault="002157EB" w:rsidP="00D80E23">
      <w:pPr>
        <w:pStyle w:val="Heading3"/>
      </w:pPr>
      <w:r>
        <w:t>Interact with Others</w:t>
      </w:r>
    </w:p>
    <w:p w14:paraId="76C2ECA3" w14:textId="77777777" w:rsidR="00D37FB6" w:rsidRPr="002157EB" w:rsidRDefault="00D37FB6" w:rsidP="00D37FB6"/>
    <w:p w14:paraId="2EFD296B" w14:textId="77777777" w:rsidR="00D37FB6" w:rsidRPr="002157EB" w:rsidRDefault="00D37FB6" w:rsidP="00D37FB6"/>
    <w:p w14:paraId="412ABF9E" w14:textId="77777777" w:rsidR="00D37FB6" w:rsidRPr="002157EB" w:rsidRDefault="00D37FB6" w:rsidP="00D37FB6"/>
    <w:p w14:paraId="2005F0C2" w14:textId="77777777" w:rsidR="00D37FB6" w:rsidRPr="002157EB" w:rsidRDefault="00D37FB6" w:rsidP="00D37FB6"/>
    <w:p w14:paraId="1EF20C95" w14:textId="77777777" w:rsidR="00D37FB6" w:rsidRPr="002157EB" w:rsidRDefault="00D37FB6" w:rsidP="00D37FB6"/>
    <w:p w14:paraId="5D2C9940" w14:textId="4F02F35D" w:rsidR="00D824D6" w:rsidRPr="007D7A81" w:rsidRDefault="002157EB" w:rsidP="00D80E23">
      <w:pPr>
        <w:pStyle w:val="Heading3"/>
      </w:pPr>
      <w:r>
        <w:t>Concentrate</w:t>
      </w:r>
      <w:r w:rsidR="00D824D6" w:rsidRPr="007D7A81">
        <w:t>, Persist</w:t>
      </w:r>
      <w:r>
        <w:t>, or Maintain</w:t>
      </w:r>
      <w:r w:rsidR="00D824D6" w:rsidRPr="007D7A81">
        <w:t xml:space="preserve"> Pace </w:t>
      </w:r>
    </w:p>
    <w:p w14:paraId="46D97C42" w14:textId="77777777" w:rsidR="00D37FB6" w:rsidRPr="002157EB" w:rsidRDefault="00D37FB6" w:rsidP="00D37FB6"/>
    <w:p w14:paraId="2080B86F" w14:textId="77777777" w:rsidR="00D37FB6" w:rsidRPr="002157EB" w:rsidRDefault="00D37FB6" w:rsidP="00D37FB6"/>
    <w:p w14:paraId="0530469B" w14:textId="77777777" w:rsidR="00D37FB6" w:rsidRPr="002157EB" w:rsidRDefault="00D37FB6" w:rsidP="00D37FB6"/>
    <w:p w14:paraId="28115857" w14:textId="77777777" w:rsidR="00D37FB6" w:rsidRPr="002157EB" w:rsidRDefault="00D37FB6" w:rsidP="00D37FB6"/>
    <w:p w14:paraId="3C76C5A4" w14:textId="77777777" w:rsidR="00D37FB6" w:rsidRPr="002157EB" w:rsidRDefault="00D37FB6" w:rsidP="00D37FB6"/>
    <w:p w14:paraId="14494DB5" w14:textId="729E4E16" w:rsidR="00D824D6" w:rsidRPr="007D7A81" w:rsidRDefault="002157EB" w:rsidP="00D80E23">
      <w:pPr>
        <w:pStyle w:val="Heading3"/>
      </w:pPr>
      <w:r>
        <w:t>Adapt or Manage Oneself</w:t>
      </w:r>
    </w:p>
    <w:p w14:paraId="3388FBB9" w14:textId="77777777" w:rsidR="00D37FB6" w:rsidRPr="002157EB" w:rsidRDefault="00D37FB6" w:rsidP="00D37FB6"/>
    <w:p w14:paraId="292DA533" w14:textId="77777777" w:rsidR="00D37FB6" w:rsidRPr="002157EB" w:rsidRDefault="00D37FB6" w:rsidP="00D37FB6"/>
    <w:p w14:paraId="572769D2" w14:textId="77777777" w:rsidR="00D37FB6" w:rsidRPr="002157EB" w:rsidRDefault="00D37FB6" w:rsidP="00D37FB6"/>
    <w:p w14:paraId="1E138465" w14:textId="77777777" w:rsidR="00D37FB6" w:rsidRPr="002157EB" w:rsidRDefault="00D37FB6" w:rsidP="00D37FB6"/>
    <w:p w14:paraId="6DCAC7C4" w14:textId="77777777" w:rsidR="00D37FB6" w:rsidRPr="002157EB" w:rsidRDefault="00D37FB6" w:rsidP="00D37FB6"/>
    <w:p w14:paraId="175EA96F" w14:textId="77777777" w:rsidR="00D37FB6" w:rsidRPr="002157EB" w:rsidRDefault="00D37FB6" w:rsidP="00D824D6">
      <w:pPr>
        <w:rPr>
          <w:b/>
        </w:rPr>
      </w:pPr>
    </w:p>
    <w:p w14:paraId="127658E1" w14:textId="77777777" w:rsidR="00D824D6" w:rsidRPr="007D7A81" w:rsidRDefault="00D824D6" w:rsidP="00877EC1">
      <w:pPr>
        <w:pStyle w:val="Heading2"/>
      </w:pPr>
      <w:r w:rsidRPr="007D7A81">
        <w:t>SUMMARY</w:t>
      </w:r>
    </w:p>
    <w:p w14:paraId="613C750C" w14:textId="07DFD33A" w:rsidR="00D824D6" w:rsidRDefault="00D824D6" w:rsidP="00D824D6">
      <w:r>
        <w:t>(Brief summary of the evidence provided</w:t>
      </w:r>
      <w:r w:rsidR="006645DE">
        <w:t>, restating diagnoses provided in the introduction</w:t>
      </w:r>
      <w:r>
        <w:t>)</w:t>
      </w:r>
    </w:p>
    <w:p w14:paraId="2FD1F44B" w14:textId="77777777" w:rsidR="00EC256B" w:rsidRDefault="00EC256B" w:rsidP="00D824D6"/>
    <w:p w14:paraId="08330D62" w14:textId="77777777" w:rsidR="00D824D6" w:rsidRDefault="00D824D6" w:rsidP="00D824D6"/>
    <w:p w14:paraId="29950DB1" w14:textId="77777777" w:rsidR="00D824D6" w:rsidRDefault="00D824D6" w:rsidP="00D824D6">
      <w:r>
        <w:t>If you have any questions, please call __________ at ___________, or Dr. _______ at _________.</w:t>
      </w:r>
    </w:p>
    <w:p w14:paraId="563B15C4" w14:textId="77777777" w:rsidR="00D824D6" w:rsidRDefault="00D824D6" w:rsidP="00D824D6"/>
    <w:p w14:paraId="33BEF192" w14:textId="77777777" w:rsidR="00D824D6" w:rsidRDefault="00D824D6" w:rsidP="00D824D6"/>
    <w:p w14:paraId="3F46410F" w14:textId="77777777" w:rsidR="00D824D6" w:rsidRDefault="00D824D6" w:rsidP="00D824D6">
      <w:r>
        <w:t>Sincerely,</w:t>
      </w:r>
    </w:p>
    <w:p w14:paraId="053AC02F" w14:textId="77777777" w:rsidR="00D824D6" w:rsidRDefault="00D824D6" w:rsidP="00D824D6"/>
    <w:p w14:paraId="39EB757C" w14:textId="77777777" w:rsidR="00D824D6" w:rsidRPr="000D67CA" w:rsidRDefault="00D824D6" w:rsidP="00D824D6">
      <w:r>
        <w:t>[Insert signatures]</w:t>
      </w:r>
      <w:r>
        <w:tab/>
      </w:r>
      <w:r>
        <w:tab/>
      </w:r>
      <w:r>
        <w:tab/>
      </w:r>
    </w:p>
    <w:p w14:paraId="1906E88C" w14:textId="77777777" w:rsidR="000D67CA" w:rsidRPr="00EA5BEF" w:rsidRDefault="000D67CA" w:rsidP="000D67CA"/>
    <w:sectPr w:rsidR="000D67CA" w:rsidRPr="00EA5BEF" w:rsidSect="00CE0234">
      <w:headerReference w:type="default" r:id="rId10"/>
      <w:footerReference w:type="default" r:id="rId1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E3153E" w14:textId="77777777" w:rsidR="001D6069" w:rsidRDefault="001D6069" w:rsidP="000D67CA">
      <w:r>
        <w:separator/>
      </w:r>
    </w:p>
  </w:endnote>
  <w:endnote w:type="continuationSeparator" w:id="0">
    <w:p w14:paraId="47FF95D2" w14:textId="77777777" w:rsidR="001D6069" w:rsidRDefault="001D6069" w:rsidP="000D67CA">
      <w:r>
        <w:continuationSeparator/>
      </w:r>
    </w:p>
  </w:endnote>
  <w:endnote w:type="continuationNotice" w:id="1">
    <w:p w14:paraId="70C29924" w14:textId="77777777" w:rsidR="001D6069" w:rsidRDefault="001D60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C6BFB0" w14:textId="37958495" w:rsidR="00611FDD" w:rsidRPr="00122540" w:rsidRDefault="00611FDD" w:rsidP="00122540">
    <w:pPr>
      <w:pStyle w:val="Footer"/>
      <w:pBdr>
        <w:top w:val="single" w:sz="4" w:space="1" w:color="2F5496" w:themeColor="accent5" w:themeShade="BF"/>
      </w:pBdr>
      <w:tabs>
        <w:tab w:val="clear" w:pos="4320"/>
        <w:tab w:val="clear" w:pos="8640"/>
        <w:tab w:val="right" w:pos="10080"/>
      </w:tabs>
      <w:ind w:left="-90"/>
      <w:rPr>
        <w:noProof/>
      </w:rPr>
    </w:pPr>
    <w:r>
      <w:rPr>
        <w:noProof/>
      </w:rPr>
      <w:t>SSI/SSDI Outreach, Access</w:t>
    </w:r>
    <w:r w:rsidR="00026A02">
      <w:rPr>
        <w:noProof/>
      </w:rPr>
      <w:t>,</w:t>
    </w:r>
    <w:r>
      <w:rPr>
        <w:noProof/>
      </w:rPr>
      <w:t xml:space="preserve"> and Recovery (SOAR) Technical Assistance Center</w:t>
    </w:r>
    <w:r>
      <w:rPr>
        <w:noProof/>
      </w:rPr>
      <w:tab/>
    </w:r>
    <w:r w:rsidR="00026A02">
      <w:rPr>
        <w:noProof/>
      </w:rPr>
      <w:t>February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523BF3" w14:textId="77777777" w:rsidR="001D6069" w:rsidRDefault="001D6069" w:rsidP="000D67CA">
      <w:r>
        <w:separator/>
      </w:r>
    </w:p>
  </w:footnote>
  <w:footnote w:type="continuationSeparator" w:id="0">
    <w:p w14:paraId="6F1701A8" w14:textId="77777777" w:rsidR="001D6069" w:rsidRDefault="001D6069" w:rsidP="000D67CA">
      <w:r>
        <w:continuationSeparator/>
      </w:r>
    </w:p>
  </w:footnote>
  <w:footnote w:type="continuationNotice" w:id="1">
    <w:p w14:paraId="15E7D78D" w14:textId="77777777" w:rsidR="001D6069" w:rsidRDefault="001D60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F8711" w14:textId="43418319" w:rsidR="00611FDD" w:rsidRDefault="00611FDD" w:rsidP="000D67CA">
    <w:pPr>
      <w:tabs>
        <w:tab w:val="right" w:pos="10080"/>
      </w:tabs>
    </w:pPr>
    <w:r w:rsidRPr="00C8539D">
      <w:rPr>
        <w:noProof/>
      </w:rPr>
      <w:drawing>
        <wp:anchor distT="0" distB="0" distL="114300" distR="114300" simplePos="0" relativeHeight="251658240" behindDoc="1" locked="0" layoutInCell="1" allowOverlap="1" wp14:anchorId="4779DD11" wp14:editId="596DAD41">
          <wp:simplePos x="0" y="0"/>
          <wp:positionH relativeFrom="column">
            <wp:posOffset>0</wp:posOffset>
          </wp:positionH>
          <wp:positionV relativeFrom="paragraph">
            <wp:posOffset>22860</wp:posOffset>
          </wp:positionV>
          <wp:extent cx="2004060" cy="596900"/>
          <wp:effectExtent l="0" t="0" r="0" b="0"/>
          <wp:wrapNone/>
          <wp:docPr id="12" name="Picture 12" descr="SOAR Work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SOAR Works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4060" cy="596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="00F81C25">
      <w:rPr>
        <w:noProof/>
      </w:rPr>
      <w:drawing>
        <wp:inline distT="0" distB="0" distL="0" distR="0" wp14:anchorId="3F8DF356" wp14:editId="702375E3">
          <wp:extent cx="1247775" cy="419100"/>
          <wp:effectExtent l="0" t="0" r="9525" b="0"/>
          <wp:docPr id="3" name="Picture 3" descr="Substance Abuse and Mental Health Services Administr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ubstance Abuse and Mental Health Services Administration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4191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CFD768E" w14:textId="0992280C" w:rsidR="00611FDD" w:rsidRDefault="001B5E99" w:rsidP="001B5E99">
    <w:pPr>
      <w:tabs>
        <w:tab w:val="left" w:pos="1212"/>
      </w:tabs>
    </w:pPr>
    <w:r>
      <w:tab/>
    </w:r>
  </w:p>
  <w:p w14:paraId="22BA2E8F" w14:textId="77777777" w:rsidR="00611FDD" w:rsidRDefault="00611FDD" w:rsidP="000D67CA">
    <w:pPr>
      <w:tabs>
        <w:tab w:val="right" w:pos="1008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20811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FC652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C7265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07681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F1E04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8E9D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44D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34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8442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F7266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2E6250"/>
    <w:multiLevelType w:val="hybridMultilevel"/>
    <w:tmpl w:val="C02255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606980"/>
    <w:multiLevelType w:val="hybridMultilevel"/>
    <w:tmpl w:val="0476A1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866AB8"/>
    <w:multiLevelType w:val="hybridMultilevel"/>
    <w:tmpl w:val="6BEA629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89B30E2"/>
    <w:multiLevelType w:val="hybridMultilevel"/>
    <w:tmpl w:val="7F80F3C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C5F23C9"/>
    <w:multiLevelType w:val="hybridMultilevel"/>
    <w:tmpl w:val="FF3685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0074BB"/>
    <w:multiLevelType w:val="hybridMultilevel"/>
    <w:tmpl w:val="F7CCE420"/>
    <w:lvl w:ilvl="0" w:tplc="837827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222A35" w:themeColor="text2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6F94AA9"/>
    <w:multiLevelType w:val="hybridMultilevel"/>
    <w:tmpl w:val="0CA68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932531"/>
    <w:multiLevelType w:val="hybridMultilevel"/>
    <w:tmpl w:val="F63ABD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C0CF4"/>
    <w:multiLevelType w:val="hybridMultilevel"/>
    <w:tmpl w:val="51FED4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913ED6"/>
    <w:multiLevelType w:val="hybridMultilevel"/>
    <w:tmpl w:val="527A69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5246E2"/>
    <w:multiLevelType w:val="hybridMultilevel"/>
    <w:tmpl w:val="074678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5E7CD3"/>
    <w:multiLevelType w:val="hybridMultilevel"/>
    <w:tmpl w:val="34E0FE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901358"/>
    <w:multiLevelType w:val="hybridMultilevel"/>
    <w:tmpl w:val="704692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645021"/>
    <w:multiLevelType w:val="hybridMultilevel"/>
    <w:tmpl w:val="50AAF3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F31B41"/>
    <w:multiLevelType w:val="hybridMultilevel"/>
    <w:tmpl w:val="ABC432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7C20CA"/>
    <w:multiLevelType w:val="hybridMultilevel"/>
    <w:tmpl w:val="96F6D6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C75D78"/>
    <w:multiLevelType w:val="hybridMultilevel"/>
    <w:tmpl w:val="86608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92145"/>
    <w:multiLevelType w:val="hybridMultilevel"/>
    <w:tmpl w:val="1C007E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E867AA"/>
    <w:multiLevelType w:val="hybridMultilevel"/>
    <w:tmpl w:val="9CF87C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B6519D"/>
    <w:multiLevelType w:val="hybridMultilevel"/>
    <w:tmpl w:val="72440C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7B35D7"/>
    <w:multiLevelType w:val="hybridMultilevel"/>
    <w:tmpl w:val="71BA7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753D5C"/>
    <w:multiLevelType w:val="hybridMultilevel"/>
    <w:tmpl w:val="BFBAE4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9D1F2D"/>
    <w:multiLevelType w:val="hybridMultilevel"/>
    <w:tmpl w:val="85522FE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4172C57"/>
    <w:multiLevelType w:val="hybridMultilevel"/>
    <w:tmpl w:val="029C8F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5609B9"/>
    <w:multiLevelType w:val="hybridMultilevel"/>
    <w:tmpl w:val="B308C7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E535063"/>
    <w:multiLevelType w:val="hybridMultilevel"/>
    <w:tmpl w:val="6B2024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4E37C4"/>
    <w:multiLevelType w:val="hybridMultilevel"/>
    <w:tmpl w:val="13029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4B66FC"/>
    <w:multiLevelType w:val="hybridMultilevel"/>
    <w:tmpl w:val="74E2A6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08448B"/>
    <w:multiLevelType w:val="hybridMultilevel"/>
    <w:tmpl w:val="223230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982431"/>
    <w:multiLevelType w:val="hybridMultilevel"/>
    <w:tmpl w:val="843A3AF6"/>
    <w:lvl w:ilvl="0" w:tplc="4616429A">
      <w:start w:val="1"/>
      <w:numFmt w:val="bullet"/>
      <w:pStyle w:val="ListParagraph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A904ACC"/>
    <w:multiLevelType w:val="hybridMultilevel"/>
    <w:tmpl w:val="C93468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5D3D75"/>
    <w:multiLevelType w:val="hybridMultilevel"/>
    <w:tmpl w:val="5C2A4118"/>
    <w:lvl w:ilvl="0" w:tplc="EEC6ADB4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CE12D6"/>
    <w:multiLevelType w:val="hybridMultilevel"/>
    <w:tmpl w:val="BF0A59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22"/>
  </w:num>
  <w:num w:numId="3">
    <w:abstractNumId w:val="30"/>
  </w:num>
  <w:num w:numId="4">
    <w:abstractNumId w:val="31"/>
  </w:num>
  <w:num w:numId="5">
    <w:abstractNumId w:val="37"/>
  </w:num>
  <w:num w:numId="6">
    <w:abstractNumId w:val="20"/>
  </w:num>
  <w:num w:numId="7">
    <w:abstractNumId w:val="23"/>
  </w:num>
  <w:num w:numId="8">
    <w:abstractNumId w:val="10"/>
  </w:num>
  <w:num w:numId="9">
    <w:abstractNumId w:val="15"/>
  </w:num>
  <w:num w:numId="10">
    <w:abstractNumId w:val="40"/>
  </w:num>
  <w:num w:numId="11">
    <w:abstractNumId w:val="26"/>
  </w:num>
  <w:num w:numId="12">
    <w:abstractNumId w:val="18"/>
  </w:num>
  <w:num w:numId="13">
    <w:abstractNumId w:val="42"/>
  </w:num>
  <w:num w:numId="14">
    <w:abstractNumId w:val="25"/>
  </w:num>
  <w:num w:numId="15">
    <w:abstractNumId w:val="11"/>
  </w:num>
  <w:num w:numId="16">
    <w:abstractNumId w:val="28"/>
  </w:num>
  <w:num w:numId="17">
    <w:abstractNumId w:val="29"/>
  </w:num>
  <w:num w:numId="18">
    <w:abstractNumId w:val="14"/>
  </w:num>
  <w:num w:numId="19">
    <w:abstractNumId w:val="33"/>
  </w:num>
  <w:num w:numId="20">
    <w:abstractNumId w:val="35"/>
  </w:num>
  <w:num w:numId="21">
    <w:abstractNumId w:val="27"/>
  </w:num>
  <w:num w:numId="22">
    <w:abstractNumId w:val="16"/>
  </w:num>
  <w:num w:numId="23">
    <w:abstractNumId w:val="19"/>
  </w:num>
  <w:num w:numId="24">
    <w:abstractNumId w:val="13"/>
  </w:num>
  <w:num w:numId="25">
    <w:abstractNumId w:val="12"/>
  </w:num>
  <w:num w:numId="26">
    <w:abstractNumId w:val="41"/>
  </w:num>
  <w:num w:numId="27">
    <w:abstractNumId w:val="34"/>
  </w:num>
  <w:num w:numId="28">
    <w:abstractNumId w:val="17"/>
  </w:num>
  <w:num w:numId="29">
    <w:abstractNumId w:val="32"/>
  </w:num>
  <w:num w:numId="30">
    <w:abstractNumId w:val="24"/>
  </w:num>
  <w:num w:numId="31">
    <w:abstractNumId w:val="38"/>
  </w:num>
  <w:num w:numId="32">
    <w:abstractNumId w:val="21"/>
  </w:num>
  <w:num w:numId="33">
    <w:abstractNumId w:val="36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cyMTI3NDMzsjBU0lEKTi0uzszPAykwqgUAJgSfoSwAAAA="/>
  </w:docVars>
  <w:rsids>
    <w:rsidRoot w:val="00D61420"/>
    <w:rsid w:val="0002261A"/>
    <w:rsid w:val="00026A02"/>
    <w:rsid w:val="00047306"/>
    <w:rsid w:val="000546C2"/>
    <w:rsid w:val="0008054B"/>
    <w:rsid w:val="000A1A04"/>
    <w:rsid w:val="000B7A98"/>
    <w:rsid w:val="000D67CA"/>
    <w:rsid w:val="000D773B"/>
    <w:rsid w:val="000E1170"/>
    <w:rsid w:val="000E4F05"/>
    <w:rsid w:val="000E6945"/>
    <w:rsid w:val="000F447C"/>
    <w:rsid w:val="00122540"/>
    <w:rsid w:val="00127D23"/>
    <w:rsid w:val="00134B9A"/>
    <w:rsid w:val="001960BA"/>
    <w:rsid w:val="001B5E99"/>
    <w:rsid w:val="001D6069"/>
    <w:rsid w:val="001F666B"/>
    <w:rsid w:val="002157EB"/>
    <w:rsid w:val="002533E2"/>
    <w:rsid w:val="0026081D"/>
    <w:rsid w:val="00266D05"/>
    <w:rsid w:val="002711B8"/>
    <w:rsid w:val="002725B6"/>
    <w:rsid w:val="0027631E"/>
    <w:rsid w:val="00290820"/>
    <w:rsid w:val="002A0519"/>
    <w:rsid w:val="002A3EC6"/>
    <w:rsid w:val="002C30E5"/>
    <w:rsid w:val="002C7A8C"/>
    <w:rsid w:val="002D7396"/>
    <w:rsid w:val="002E23CC"/>
    <w:rsid w:val="002E5CAD"/>
    <w:rsid w:val="00310AFE"/>
    <w:rsid w:val="003369B8"/>
    <w:rsid w:val="00346C72"/>
    <w:rsid w:val="003511DA"/>
    <w:rsid w:val="00357032"/>
    <w:rsid w:val="00365036"/>
    <w:rsid w:val="00372A8D"/>
    <w:rsid w:val="0038044D"/>
    <w:rsid w:val="00380F66"/>
    <w:rsid w:val="00382721"/>
    <w:rsid w:val="00383DE4"/>
    <w:rsid w:val="00384DEF"/>
    <w:rsid w:val="003870E4"/>
    <w:rsid w:val="003A7654"/>
    <w:rsid w:val="003C28C8"/>
    <w:rsid w:val="003E109C"/>
    <w:rsid w:val="0041275F"/>
    <w:rsid w:val="00414C1F"/>
    <w:rsid w:val="0042044E"/>
    <w:rsid w:val="00457FA7"/>
    <w:rsid w:val="00461197"/>
    <w:rsid w:val="00467541"/>
    <w:rsid w:val="00486CE3"/>
    <w:rsid w:val="0049282F"/>
    <w:rsid w:val="004C12E4"/>
    <w:rsid w:val="004C4687"/>
    <w:rsid w:val="004D3361"/>
    <w:rsid w:val="004E23B4"/>
    <w:rsid w:val="004E3439"/>
    <w:rsid w:val="004F20C7"/>
    <w:rsid w:val="0052362A"/>
    <w:rsid w:val="00552E15"/>
    <w:rsid w:val="00585EA1"/>
    <w:rsid w:val="005E155B"/>
    <w:rsid w:val="00607224"/>
    <w:rsid w:val="00611FDD"/>
    <w:rsid w:val="00646296"/>
    <w:rsid w:val="00652054"/>
    <w:rsid w:val="00654DBF"/>
    <w:rsid w:val="006554D6"/>
    <w:rsid w:val="006645DE"/>
    <w:rsid w:val="00675E52"/>
    <w:rsid w:val="00676C0E"/>
    <w:rsid w:val="006824E2"/>
    <w:rsid w:val="0069195A"/>
    <w:rsid w:val="006A474D"/>
    <w:rsid w:val="006B1297"/>
    <w:rsid w:val="006B321A"/>
    <w:rsid w:val="006C7F7E"/>
    <w:rsid w:val="006E6CA6"/>
    <w:rsid w:val="007008D6"/>
    <w:rsid w:val="00712417"/>
    <w:rsid w:val="00731AEB"/>
    <w:rsid w:val="007345E0"/>
    <w:rsid w:val="00763DE3"/>
    <w:rsid w:val="0077073B"/>
    <w:rsid w:val="0077333B"/>
    <w:rsid w:val="007846E5"/>
    <w:rsid w:val="00785BF7"/>
    <w:rsid w:val="007B74CE"/>
    <w:rsid w:val="007D3D96"/>
    <w:rsid w:val="007D66D2"/>
    <w:rsid w:val="00816E5D"/>
    <w:rsid w:val="00817905"/>
    <w:rsid w:val="00845697"/>
    <w:rsid w:val="00847029"/>
    <w:rsid w:val="00851058"/>
    <w:rsid w:val="00855E8F"/>
    <w:rsid w:val="00877EC1"/>
    <w:rsid w:val="00880AC1"/>
    <w:rsid w:val="00884137"/>
    <w:rsid w:val="008B6A24"/>
    <w:rsid w:val="008E2DB5"/>
    <w:rsid w:val="008F7FA7"/>
    <w:rsid w:val="00912AA6"/>
    <w:rsid w:val="0091365A"/>
    <w:rsid w:val="0091380F"/>
    <w:rsid w:val="00916E21"/>
    <w:rsid w:val="00924913"/>
    <w:rsid w:val="00956B97"/>
    <w:rsid w:val="00986100"/>
    <w:rsid w:val="009943ED"/>
    <w:rsid w:val="009A2403"/>
    <w:rsid w:val="009D6E15"/>
    <w:rsid w:val="009E24DA"/>
    <w:rsid w:val="00A1734C"/>
    <w:rsid w:val="00A3231B"/>
    <w:rsid w:val="00A5251F"/>
    <w:rsid w:val="00A547AC"/>
    <w:rsid w:val="00A62B67"/>
    <w:rsid w:val="00A649F1"/>
    <w:rsid w:val="00A81E73"/>
    <w:rsid w:val="00AB499B"/>
    <w:rsid w:val="00B04844"/>
    <w:rsid w:val="00B566B7"/>
    <w:rsid w:val="00B6154F"/>
    <w:rsid w:val="00B66567"/>
    <w:rsid w:val="00B82B17"/>
    <w:rsid w:val="00B922CB"/>
    <w:rsid w:val="00BA1A7D"/>
    <w:rsid w:val="00BA5F5E"/>
    <w:rsid w:val="00BB3EF5"/>
    <w:rsid w:val="00BD27C4"/>
    <w:rsid w:val="00BF2DB6"/>
    <w:rsid w:val="00C01048"/>
    <w:rsid w:val="00C26028"/>
    <w:rsid w:val="00C35E12"/>
    <w:rsid w:val="00C40FAA"/>
    <w:rsid w:val="00C432BB"/>
    <w:rsid w:val="00C505EB"/>
    <w:rsid w:val="00C50FC5"/>
    <w:rsid w:val="00C52BB9"/>
    <w:rsid w:val="00C65DC1"/>
    <w:rsid w:val="00C824B1"/>
    <w:rsid w:val="00C8379E"/>
    <w:rsid w:val="00C97D9E"/>
    <w:rsid w:val="00CE0234"/>
    <w:rsid w:val="00D00091"/>
    <w:rsid w:val="00D0210B"/>
    <w:rsid w:val="00D10133"/>
    <w:rsid w:val="00D11F74"/>
    <w:rsid w:val="00D12F16"/>
    <w:rsid w:val="00D37FB6"/>
    <w:rsid w:val="00D42EF6"/>
    <w:rsid w:val="00D61420"/>
    <w:rsid w:val="00D67FA9"/>
    <w:rsid w:val="00D80E23"/>
    <w:rsid w:val="00D824D6"/>
    <w:rsid w:val="00D834B1"/>
    <w:rsid w:val="00D92368"/>
    <w:rsid w:val="00D9796A"/>
    <w:rsid w:val="00DB2297"/>
    <w:rsid w:val="00DD48C8"/>
    <w:rsid w:val="00E159F7"/>
    <w:rsid w:val="00E172ED"/>
    <w:rsid w:val="00E23709"/>
    <w:rsid w:val="00E37052"/>
    <w:rsid w:val="00E3795F"/>
    <w:rsid w:val="00E57365"/>
    <w:rsid w:val="00E7588F"/>
    <w:rsid w:val="00EA5BEF"/>
    <w:rsid w:val="00EA74E8"/>
    <w:rsid w:val="00EB7119"/>
    <w:rsid w:val="00EC256B"/>
    <w:rsid w:val="00EC5365"/>
    <w:rsid w:val="00ED220D"/>
    <w:rsid w:val="00EF13CA"/>
    <w:rsid w:val="00EF2160"/>
    <w:rsid w:val="00F07DBA"/>
    <w:rsid w:val="00F125B1"/>
    <w:rsid w:val="00F23933"/>
    <w:rsid w:val="00F54F28"/>
    <w:rsid w:val="00F56DB4"/>
    <w:rsid w:val="00F7055E"/>
    <w:rsid w:val="00F81C25"/>
    <w:rsid w:val="00FA33BE"/>
    <w:rsid w:val="00FA5047"/>
    <w:rsid w:val="00FB2E46"/>
    <w:rsid w:val="00FD1AF9"/>
    <w:rsid w:val="00FD2E92"/>
    <w:rsid w:val="00FE7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654E0E1"/>
  <w15:docId w15:val="{378C879E-CE1F-4B67-8F54-E57534E5C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E15"/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0F66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7EC1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0E23"/>
    <w:pPr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3EC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2E23CC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2E23CC"/>
  </w:style>
  <w:style w:type="character" w:customStyle="1" w:styleId="CommentTextChar">
    <w:name w:val="Comment Text Char"/>
    <w:link w:val="CommentText"/>
    <w:uiPriority w:val="99"/>
    <w:rsid w:val="002E23CC"/>
    <w:rPr>
      <w:rFonts w:ascii="Calibri" w:eastAsia="Calibri" w:hAnsi="Calibri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3C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E23CC"/>
    <w:rPr>
      <w:rFonts w:ascii="Calibri" w:eastAsia="Calibri" w:hAnsi="Calibri" w:cs="Times New Roman"/>
      <w:sz w:val="24"/>
    </w:rPr>
  </w:style>
  <w:style w:type="paragraph" w:styleId="Footer">
    <w:name w:val="footer"/>
    <w:basedOn w:val="Normal"/>
    <w:link w:val="FooterChar"/>
    <w:uiPriority w:val="99"/>
    <w:qFormat/>
    <w:rsid w:val="002E23C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E23CC"/>
    <w:rPr>
      <w:rFonts w:ascii="Calibri" w:eastAsia="Calibri" w:hAnsi="Calibri" w:cs="Times New Roman"/>
      <w:sz w:val="24"/>
    </w:rPr>
  </w:style>
  <w:style w:type="character" w:styleId="CommentReference">
    <w:name w:val="annotation reference"/>
    <w:uiPriority w:val="99"/>
    <w:semiHidden/>
    <w:unhideWhenUsed/>
    <w:rsid w:val="002E23CC"/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E23CC"/>
    <w:pPr>
      <w:jc w:val="center"/>
      <w:outlineLvl w:val="0"/>
    </w:pPr>
    <w:rPr>
      <w:rFonts w:eastAsiaTheme="majorEastAsia" w:cstheme="majorBidi"/>
      <w:b/>
      <w:bCs/>
      <w:kern w:val="28"/>
      <w:sz w:val="28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E23CC"/>
    <w:rPr>
      <w:rFonts w:eastAsiaTheme="majorEastAsia" w:cstheme="majorBidi"/>
      <w:b/>
      <w:bCs/>
      <w:kern w:val="28"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297"/>
    <w:pPr>
      <w:numPr>
        <w:ilvl w:val="1"/>
      </w:numPr>
      <w:spacing w:after="160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B1297"/>
    <w:rPr>
      <w:rFonts w:asciiTheme="minorHAnsi" w:eastAsiaTheme="minorEastAsia" w:hAnsiTheme="minorHAnsi"/>
      <w:color w:val="5A5A5A" w:themeColor="text1" w:themeTint="A5"/>
      <w:spacing w:val="15"/>
      <w:sz w:val="24"/>
    </w:rPr>
  </w:style>
  <w:style w:type="character" w:styleId="Hyperlink">
    <w:name w:val="Hyperlink"/>
    <w:uiPriority w:val="99"/>
    <w:unhideWhenUsed/>
    <w:rsid w:val="002E23CC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2E23CC"/>
    <w:rPr>
      <w:color w:val="954F72"/>
      <w:u w:val="single"/>
    </w:rPr>
  </w:style>
  <w:style w:type="character" w:styleId="Strong">
    <w:name w:val="Strong"/>
    <w:uiPriority w:val="22"/>
    <w:qFormat/>
    <w:rsid w:val="002E23CC"/>
    <w:rPr>
      <w:b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3CC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2E23C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3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E23CC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D67CA"/>
    <w:pPr>
      <w:numPr>
        <w:numId w:val="1"/>
      </w:numPr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877EC1"/>
    <w:rPr>
      <w:rFonts w:asciiTheme="minorHAnsi" w:hAnsiTheme="minorHAns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80F6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80E23"/>
    <w:rPr>
      <w:rFonts w:asciiTheme="minorHAnsi" w:hAnsiTheme="minorHAnsi"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3EC6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NoSpacing">
    <w:name w:val="No Spacing"/>
    <w:uiPriority w:val="1"/>
    <w:qFormat/>
    <w:rsid w:val="002A3EC6"/>
    <w:rPr>
      <w:rFonts w:asciiTheme="majorHAnsi" w:hAnsiTheme="majorHAnsi" w:cstheme="minorBidi"/>
      <w:sz w:val="24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EC6"/>
    <w:rPr>
      <w:rFonts w:asciiTheme="majorHAnsi" w:hAnsiTheme="maj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EC6"/>
    <w:rPr>
      <w:rFonts w:asciiTheme="majorHAnsi" w:hAnsiTheme="majorHAnsi" w:cstheme="minorBidi"/>
    </w:rPr>
  </w:style>
  <w:style w:type="character" w:styleId="FootnoteReference">
    <w:name w:val="footnote reference"/>
    <w:basedOn w:val="DefaultParagraphFont"/>
    <w:uiPriority w:val="99"/>
    <w:semiHidden/>
    <w:unhideWhenUsed/>
    <w:rsid w:val="002A3EC6"/>
    <w:rPr>
      <w:vertAlign w:val="superscript"/>
    </w:rPr>
  </w:style>
  <w:style w:type="paragraph" w:styleId="Revision">
    <w:name w:val="Revision"/>
    <w:hidden/>
    <w:uiPriority w:val="99"/>
    <w:semiHidden/>
    <w:rsid w:val="00D12F16"/>
    <w:rPr>
      <w:rFonts w:asciiTheme="minorHAnsi" w:hAnsiTheme="minorHAns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847029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4F20C7"/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F20C7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3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2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0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289471CE8F84E8D778B17645D3CE1" ma:contentTypeVersion="12" ma:contentTypeDescription="Create a new document." ma:contentTypeScope="" ma:versionID="b511277b7e241ceb0240e7bc06ff0c83">
  <xsd:schema xmlns:xsd="http://www.w3.org/2001/XMLSchema" xmlns:xs="http://www.w3.org/2001/XMLSchema" xmlns:p="http://schemas.microsoft.com/office/2006/metadata/properties" xmlns:ns2="7557eede-73b7-462b-a86f-b30f146a99f4" xmlns:ns3="df1983df-aeaf-4222-b053-376ab4ecb4ed" targetNamespace="http://schemas.microsoft.com/office/2006/metadata/properties" ma:root="true" ma:fieldsID="e3d50328fb0b3885f43e3c83b88a59a3" ns2:_="" ns3:_="">
    <xsd:import namespace="7557eede-73b7-462b-a86f-b30f146a99f4"/>
    <xsd:import namespace="df1983df-aeaf-4222-b053-376ab4ecb4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57eede-73b7-462b-a86f-b30f146a99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1983df-aeaf-4222-b053-376ab4ecb4e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9E007B-8210-40E8-9607-A371CAC814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062C0A-A987-411A-BAF0-E0AD8E7181E7}"/>
</file>

<file path=customXml/itemProps3.xml><?xml version="1.0" encoding="utf-8"?>
<ds:datastoreItem xmlns:ds="http://schemas.openxmlformats.org/officeDocument/2006/customXml" ds:itemID="{DD8EF75F-430B-4FD9-AE28-C8B75F017B56}">
  <ds:schemaRefs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dcmitype/"/>
    <ds:schemaRef ds:uri="735da86d-8eb8-4cc6-88d5-93088148c5ac"/>
    <ds:schemaRef ds:uri="6bff655e-9d2d-4277-8f1b-d3dca3bf465e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308</Words>
  <Characters>1759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icy Research Associates, Inc.</Company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y Sodergren</dc:creator>
  <cp:keywords/>
  <dc:description/>
  <cp:lastModifiedBy>Rocco Farano</cp:lastModifiedBy>
  <cp:revision>20</cp:revision>
  <dcterms:created xsi:type="dcterms:W3CDTF">2021-04-06T17:05:00Z</dcterms:created>
  <dcterms:modified xsi:type="dcterms:W3CDTF">2021-04-26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289471CE8F84E8D778B17645D3CE1</vt:lpwstr>
  </property>
</Properties>
</file>